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69F51" w14:textId="77777777" w:rsidR="000E2E33" w:rsidRDefault="000E2E33" w:rsidP="000E2E33">
      <w:pPr>
        <w:jc w:val="right"/>
        <w:rPr>
          <w:b/>
          <w:sz w:val="23"/>
          <w:szCs w:val="23"/>
        </w:rPr>
      </w:pPr>
      <w:r>
        <w:rPr>
          <w:b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EF6C91" wp14:editId="1624D0AB">
                <wp:simplePos x="0" y="0"/>
                <wp:positionH relativeFrom="column">
                  <wp:posOffset>116205</wp:posOffset>
                </wp:positionH>
                <wp:positionV relativeFrom="paragraph">
                  <wp:posOffset>118745</wp:posOffset>
                </wp:positionV>
                <wp:extent cx="6722745" cy="0"/>
                <wp:effectExtent l="0" t="0" r="0" b="0"/>
                <wp:wrapNone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274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55AE7A10">
              <v:shapetype id="_x0000_t32" coordsize="21600,21600" o:oned="t" filled="f" o:spt="32" path="m,l21600,21600e" w14:anchorId="26D7D067">
                <v:path fillok="f" arrowok="t" o:connecttype="none"/>
                <o:lock v:ext="edit" shapetype="t"/>
              </v:shapetype>
              <v:shape id="AutoShape 2" style="position:absolute;margin-left:9.15pt;margin-top:9.35pt;width:529.3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"/>
            </w:pict>
          </mc:Fallback>
        </mc:AlternateContent>
      </w:r>
      <w:r>
        <w:rPr>
          <w:b/>
          <w:sz w:val="23"/>
          <w:szCs w:val="23"/>
        </w:rPr>
        <w:tab/>
      </w:r>
    </w:p>
    <w:p w14:paraId="039ACF8E" w14:textId="77777777" w:rsidR="000E2E33" w:rsidRDefault="000E2E33" w:rsidP="000E2E33">
      <w:pPr>
        <w:jc w:val="right"/>
        <w:rPr>
          <w:b/>
          <w:sz w:val="23"/>
          <w:szCs w:val="23"/>
        </w:rPr>
      </w:pPr>
    </w:p>
    <w:p w14:paraId="65192811" w14:textId="77777777" w:rsidR="000E2E33" w:rsidRDefault="000E2E33" w:rsidP="000E2E33">
      <w:pPr>
        <w:jc w:val="center"/>
        <w:rPr>
          <w:rFonts w:ascii="Arial" w:hAnsi="Arial" w:cs="Arial"/>
          <w:b/>
          <w:bCs/>
          <w:u w:val="single"/>
        </w:rPr>
      </w:pPr>
      <w:r w:rsidRPr="00C07DCF">
        <w:rPr>
          <w:rFonts w:ascii="Arial" w:hAnsi="Arial" w:cs="Arial"/>
          <w:b/>
          <w:bCs/>
          <w:u w:val="single"/>
        </w:rPr>
        <w:t>AGENDA</w:t>
      </w:r>
    </w:p>
    <w:p w14:paraId="1122F7D5" w14:textId="77777777" w:rsidR="000E2E33" w:rsidRPr="00C07DCF" w:rsidRDefault="000E2E33" w:rsidP="000E2E33">
      <w:pPr>
        <w:jc w:val="center"/>
        <w:rPr>
          <w:rFonts w:ascii="Arial" w:hAnsi="Arial" w:cs="Arial"/>
          <w:b/>
          <w:bCs/>
          <w:u w:val="single"/>
        </w:rPr>
      </w:pPr>
    </w:p>
    <w:p w14:paraId="058A7030" w14:textId="77777777" w:rsidR="000E2E33" w:rsidRDefault="000E2E33" w:rsidP="000E2E33">
      <w:pPr>
        <w:jc w:val="center"/>
        <w:rPr>
          <w:rFonts w:ascii="Arial" w:hAnsi="Arial" w:cs="Arial"/>
          <w:b/>
          <w:bCs/>
        </w:rPr>
      </w:pPr>
      <w:r w:rsidRPr="00C07DCF">
        <w:rPr>
          <w:rFonts w:ascii="Arial" w:hAnsi="Arial" w:cs="Arial"/>
          <w:b/>
          <w:bCs/>
        </w:rPr>
        <w:t>Detroit Employment Solutions Corporation (DESC)</w:t>
      </w:r>
    </w:p>
    <w:p w14:paraId="2AFE91B1" w14:textId="77777777" w:rsidR="000E2E33" w:rsidRPr="00C07DCF" w:rsidRDefault="000E2E33" w:rsidP="000E2E33">
      <w:pPr>
        <w:jc w:val="center"/>
        <w:rPr>
          <w:rFonts w:ascii="Arial" w:hAnsi="Arial" w:cs="Arial"/>
          <w:b/>
          <w:bCs/>
        </w:rPr>
      </w:pPr>
    </w:p>
    <w:p w14:paraId="03280C3F" w14:textId="77777777" w:rsidR="000E2E33" w:rsidRPr="00C07DCF" w:rsidRDefault="000E2E33" w:rsidP="000E2E33">
      <w:pPr>
        <w:jc w:val="center"/>
        <w:rPr>
          <w:rFonts w:ascii="Arial" w:hAnsi="Arial" w:cs="Arial"/>
          <w:b/>
          <w:bCs/>
          <w:u w:val="single"/>
        </w:rPr>
      </w:pPr>
      <w:r w:rsidRPr="00C07DCF">
        <w:rPr>
          <w:rFonts w:ascii="Arial" w:hAnsi="Arial" w:cs="Arial"/>
          <w:b/>
          <w:bCs/>
          <w:u w:val="single"/>
        </w:rPr>
        <w:t>AUDIT AND FINANCE COMMITTEE MEETING</w:t>
      </w:r>
    </w:p>
    <w:p w14:paraId="326A714E" w14:textId="77777777" w:rsidR="000E2E33" w:rsidRPr="00C07DCF" w:rsidRDefault="000E2E33" w:rsidP="000E2E33">
      <w:pPr>
        <w:jc w:val="center"/>
        <w:rPr>
          <w:rFonts w:ascii="Arial" w:hAnsi="Arial" w:cs="Arial"/>
          <w:b/>
          <w:u w:val="single"/>
        </w:rPr>
      </w:pPr>
    </w:p>
    <w:p w14:paraId="38897B74" w14:textId="35F09109" w:rsidR="000E2E33" w:rsidRPr="00C07DCF" w:rsidRDefault="000E2E33" w:rsidP="000E2E33">
      <w:pPr>
        <w:ind w:left="1620" w:hanging="1440"/>
        <w:rPr>
          <w:rFonts w:ascii="Arial" w:hAnsi="Arial" w:cs="Arial"/>
          <w:b/>
          <w:bCs/>
        </w:rPr>
      </w:pPr>
      <w:r w:rsidRPr="43540017">
        <w:rPr>
          <w:rFonts w:ascii="Arial" w:hAnsi="Arial" w:cs="Arial"/>
          <w:b/>
          <w:bCs/>
        </w:rPr>
        <w:t xml:space="preserve">Date: </w:t>
      </w:r>
      <w:r>
        <w:tab/>
      </w:r>
      <w:r w:rsidRPr="43540017">
        <w:rPr>
          <w:rFonts w:ascii="Arial" w:hAnsi="Arial" w:cs="Arial"/>
        </w:rPr>
        <w:t xml:space="preserve">Thursday, </w:t>
      </w:r>
      <w:r w:rsidR="00296FE6" w:rsidRPr="43540017">
        <w:rPr>
          <w:rFonts w:ascii="Arial" w:hAnsi="Arial" w:cs="Arial"/>
        </w:rPr>
        <w:t>June 24, 2021</w:t>
      </w:r>
    </w:p>
    <w:p w14:paraId="0D51F1E0" w14:textId="77777777" w:rsidR="000E2E33" w:rsidRPr="00C07DCF" w:rsidRDefault="000E2E33" w:rsidP="000E2E33">
      <w:pPr>
        <w:ind w:left="1620" w:hanging="1440"/>
        <w:rPr>
          <w:rFonts w:ascii="Arial" w:hAnsi="Arial" w:cs="Arial"/>
          <w:b/>
          <w:bCs/>
        </w:rPr>
      </w:pPr>
      <w:r w:rsidRPr="00C07DCF">
        <w:rPr>
          <w:rFonts w:ascii="Arial" w:hAnsi="Arial" w:cs="Arial"/>
          <w:b/>
          <w:bCs/>
        </w:rPr>
        <w:t>Time:</w:t>
      </w:r>
      <w:r w:rsidRPr="00C07DCF">
        <w:rPr>
          <w:rFonts w:ascii="Arial" w:hAnsi="Arial" w:cs="Arial"/>
        </w:rPr>
        <w:tab/>
        <w:t xml:space="preserve">10:00 </w:t>
      </w:r>
      <w:r>
        <w:rPr>
          <w:rFonts w:ascii="Arial" w:hAnsi="Arial" w:cs="Arial"/>
        </w:rPr>
        <w:t>a</w:t>
      </w:r>
      <w:r w:rsidRPr="00C07DCF">
        <w:rPr>
          <w:rFonts w:ascii="Arial" w:hAnsi="Arial" w:cs="Arial"/>
        </w:rPr>
        <w:t>.m. –11:</w:t>
      </w:r>
      <w:r>
        <w:rPr>
          <w:rFonts w:ascii="Arial" w:hAnsi="Arial" w:cs="Arial"/>
        </w:rPr>
        <w:t>3</w:t>
      </w:r>
      <w:r w:rsidRPr="00C07DCF">
        <w:rPr>
          <w:rFonts w:ascii="Arial" w:hAnsi="Arial" w:cs="Arial"/>
        </w:rPr>
        <w:t xml:space="preserve">0 </w:t>
      </w:r>
      <w:r>
        <w:rPr>
          <w:rFonts w:ascii="Arial" w:hAnsi="Arial" w:cs="Arial"/>
        </w:rPr>
        <w:t>a</w:t>
      </w:r>
      <w:r w:rsidRPr="00C07DCF">
        <w:rPr>
          <w:rFonts w:ascii="Arial" w:hAnsi="Arial" w:cs="Arial"/>
        </w:rPr>
        <w:t>.m.</w:t>
      </w:r>
    </w:p>
    <w:p w14:paraId="1BB8E4F6" w14:textId="77777777" w:rsidR="000E2E33" w:rsidRPr="0074754D" w:rsidRDefault="000E2E33" w:rsidP="000E2E33">
      <w:pPr>
        <w:ind w:left="1620" w:hanging="1440"/>
        <w:rPr>
          <w:rFonts w:ascii="Arial" w:hAnsi="Arial" w:cs="Arial"/>
          <w:bCs/>
        </w:rPr>
      </w:pPr>
      <w:r w:rsidRPr="00C07DCF">
        <w:rPr>
          <w:rFonts w:ascii="Arial" w:hAnsi="Arial" w:cs="Arial"/>
          <w:b/>
          <w:bCs/>
        </w:rPr>
        <w:t>Location:</w:t>
      </w:r>
      <w:r>
        <w:rPr>
          <w:rFonts w:ascii="Arial" w:hAnsi="Arial" w:cs="Arial"/>
          <w:b/>
          <w:bCs/>
        </w:rPr>
        <w:t xml:space="preserve">     Conference Call</w:t>
      </w:r>
    </w:p>
    <w:p w14:paraId="1F3468E4" w14:textId="77777777" w:rsidR="000E2E33" w:rsidRPr="00C07DCF" w:rsidRDefault="000E2E33" w:rsidP="000E2E33">
      <w:pPr>
        <w:pBdr>
          <w:bottom w:val="single" w:sz="12" w:space="1" w:color="auto"/>
        </w:pBdr>
        <w:ind w:left="1620" w:hanging="1440"/>
        <w:rPr>
          <w:rFonts w:ascii="Arial" w:hAnsi="Arial" w:cs="Arial"/>
        </w:rPr>
      </w:pPr>
      <w:r w:rsidRPr="00C07DCF">
        <w:rPr>
          <w:rFonts w:ascii="Arial" w:hAnsi="Arial" w:cs="Arial"/>
          <w:b/>
        </w:rPr>
        <w:t>Facilitator:</w:t>
      </w:r>
      <w:r w:rsidRPr="00C07DCF">
        <w:rPr>
          <w:rFonts w:ascii="Arial" w:hAnsi="Arial" w:cs="Arial"/>
          <w:b/>
        </w:rPr>
        <w:tab/>
      </w:r>
      <w:r w:rsidRPr="00C07DCF">
        <w:rPr>
          <w:rFonts w:ascii="Arial" w:hAnsi="Arial" w:cs="Arial"/>
        </w:rPr>
        <w:t>Chris Uhl, Audit and Finance Committee Chair</w:t>
      </w:r>
    </w:p>
    <w:p w14:paraId="54BB8321" w14:textId="17799D58" w:rsidR="00405EDA" w:rsidRPr="00E34AA3" w:rsidRDefault="000E2E33" w:rsidP="00405EDA">
      <w:pPr>
        <w:pStyle w:val="PlainText"/>
        <w:rPr>
          <w:sz w:val="24"/>
          <w:szCs w:val="24"/>
        </w:rPr>
      </w:pPr>
      <w:r>
        <w:rPr>
          <w:rFonts w:ascii="Arial" w:hAnsi="Arial" w:cs="Arial"/>
          <w:b/>
        </w:rPr>
        <w:t xml:space="preserve">   </w:t>
      </w:r>
      <w:r w:rsidRPr="00C07DCF">
        <w:rPr>
          <w:rFonts w:ascii="Arial" w:hAnsi="Arial" w:cs="Arial"/>
          <w:b/>
        </w:rPr>
        <w:t>Dial In</w:t>
      </w:r>
      <w:r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ab/>
      </w:r>
      <w:r w:rsidRPr="00E34AA3">
        <w:rPr>
          <w:rFonts w:ascii="Arial" w:hAnsi="Arial" w:cs="Arial"/>
          <w:bCs/>
          <w:sz w:val="24"/>
          <w:szCs w:val="24"/>
        </w:rPr>
        <w:t>One click dial in:</w:t>
      </w:r>
      <w:r w:rsidRPr="00E34AA3">
        <w:rPr>
          <w:rFonts w:ascii="Arial" w:hAnsi="Arial" w:cs="Arial"/>
          <w:b/>
          <w:sz w:val="24"/>
          <w:szCs w:val="24"/>
        </w:rPr>
        <w:t xml:space="preserve"> </w:t>
      </w:r>
      <w:r w:rsidR="00E34AA3" w:rsidRPr="00E34AA3">
        <w:rPr>
          <w:sz w:val="24"/>
          <w:szCs w:val="24"/>
        </w:rPr>
        <w:t>+</w:t>
      </w:r>
      <w:proofErr w:type="gramStart"/>
      <w:r w:rsidR="00E34AA3" w:rsidRPr="00E34AA3">
        <w:rPr>
          <w:sz w:val="24"/>
          <w:szCs w:val="24"/>
        </w:rPr>
        <w:t>13126266799,,</w:t>
      </w:r>
      <w:proofErr w:type="gramEnd"/>
      <w:r w:rsidR="00E34AA3" w:rsidRPr="00E34AA3">
        <w:rPr>
          <w:sz w:val="24"/>
          <w:szCs w:val="24"/>
        </w:rPr>
        <w:t>89482872893#,,,,*485721#</w:t>
      </w:r>
    </w:p>
    <w:p w14:paraId="0749501F" w14:textId="52FCC525" w:rsidR="00B765A3" w:rsidRDefault="00B765A3" w:rsidP="00B765A3">
      <w:pPr>
        <w:rPr>
          <w:sz w:val="22"/>
          <w:szCs w:val="22"/>
        </w:rPr>
      </w:pPr>
      <w:r>
        <w:t xml:space="preserve">    </w:t>
      </w:r>
      <w:r>
        <w:rPr>
          <w:rFonts w:ascii="Arial" w:hAnsi="Arial" w:cs="Arial"/>
          <w:b/>
          <w:bCs/>
        </w:rPr>
        <w:t>Location:</w:t>
      </w:r>
      <w:r>
        <w:rPr>
          <w:rFonts w:ascii="Arial" w:hAnsi="Arial" w:cs="Arial"/>
          <w:b/>
          <w:bCs/>
        </w:rPr>
        <w:tab/>
      </w:r>
      <w:hyperlink r:id="rId10" w:history="1">
        <w:r w:rsidR="00462735" w:rsidRPr="00E34AA3">
          <w:rPr>
            <w:rStyle w:val="Hyperlink"/>
            <w:sz w:val="22"/>
            <w:szCs w:val="22"/>
          </w:rPr>
          <w:t>https://us02web.zoom.us/j/89482872893?pwd=bUVWdCtMNTJ5Qk5EYlVaR2tIVFRpUT09&amp;from=addon</w:t>
        </w:r>
      </w:hyperlink>
    </w:p>
    <w:p w14:paraId="38A8BD28" w14:textId="38A25AE3" w:rsidR="000E2E33" w:rsidRDefault="000E2E33" w:rsidP="000E2E33">
      <w:pPr>
        <w:pStyle w:val="PlainText"/>
        <w:rPr>
          <w:rFonts w:ascii="Arial" w:eastAsia="Times New Roman" w:hAnsi="Arial" w:cs="Arial"/>
          <w:sz w:val="24"/>
          <w:szCs w:val="24"/>
        </w:rPr>
      </w:pPr>
    </w:p>
    <w:p w14:paraId="3C6D8890" w14:textId="77777777" w:rsidR="000E2E33" w:rsidRPr="004E41C6" w:rsidRDefault="000E2E33" w:rsidP="000E2E33">
      <w:pPr>
        <w:pStyle w:val="PlainText"/>
        <w:rPr>
          <w:rFonts w:ascii="Arial" w:eastAsia="Times New Roman" w:hAnsi="Arial" w:cs="Arial"/>
          <w:sz w:val="24"/>
          <w:szCs w:val="24"/>
        </w:rPr>
      </w:pPr>
    </w:p>
    <w:tbl>
      <w:tblPr>
        <w:tblW w:w="11093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2440"/>
        <w:gridCol w:w="4680"/>
        <w:gridCol w:w="3353"/>
      </w:tblGrid>
      <w:tr w:rsidR="000E2E33" w:rsidRPr="00115789" w14:paraId="526EFF98" w14:textId="77777777" w:rsidTr="43540017">
        <w:trPr>
          <w:trHeight w:val="1138"/>
        </w:trPr>
        <w:tc>
          <w:tcPr>
            <w:tcW w:w="620" w:type="dxa"/>
            <w:vAlign w:val="center"/>
          </w:tcPr>
          <w:p w14:paraId="511CDEC4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4039E6">
              <w:rPr>
                <w:rFonts w:ascii="Arial" w:hAnsi="Arial" w:cs="Arial"/>
                <w:b/>
                <w:bCs/>
                <w:sz w:val="19"/>
                <w:szCs w:val="19"/>
              </w:rPr>
              <w:t>I</w:t>
            </w:r>
          </w:p>
        </w:tc>
        <w:tc>
          <w:tcPr>
            <w:tcW w:w="2440" w:type="dxa"/>
            <w:shd w:val="clear" w:color="auto" w:fill="auto"/>
            <w:vAlign w:val="center"/>
          </w:tcPr>
          <w:p w14:paraId="5B9AF8F7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 10:00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a.</w:t>
            </w:r>
            <w:r w:rsidRPr="004039E6">
              <w:rPr>
                <w:rFonts w:ascii="Arial" w:hAnsi="Arial" w:cs="Arial"/>
                <w:sz w:val="19"/>
                <w:szCs w:val="19"/>
              </w:rPr>
              <w:t>m</w:t>
            </w:r>
            <w:r>
              <w:rPr>
                <w:rFonts w:ascii="Arial" w:hAnsi="Arial" w:cs="Arial"/>
                <w:sz w:val="19"/>
                <w:szCs w:val="19"/>
              </w:rPr>
              <w:t>.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– </w:t>
            </w:r>
            <w:r>
              <w:rPr>
                <w:rFonts w:ascii="Arial" w:hAnsi="Arial" w:cs="Arial"/>
                <w:sz w:val="19"/>
                <w:szCs w:val="19"/>
              </w:rPr>
              <w:t>10:10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a.m.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634E0DEB" w14:textId="77777777" w:rsidR="000E2E33" w:rsidRDefault="000E2E33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4478E9AE" w14:textId="77777777" w:rsidR="000E2E33" w:rsidRPr="004039E6" w:rsidRDefault="000E2E33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4039E6"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Welcome and </w:t>
            </w:r>
            <w:proofErr w:type="gramStart"/>
            <w:r w:rsidRPr="004039E6">
              <w:rPr>
                <w:rFonts w:ascii="Arial" w:hAnsi="Arial" w:cs="Arial"/>
                <w:b/>
                <w:bCs/>
                <w:sz w:val="19"/>
                <w:szCs w:val="19"/>
              </w:rPr>
              <w:t>Introductions</w:t>
            </w:r>
            <w:proofErr w:type="gramEnd"/>
          </w:p>
          <w:p w14:paraId="6DA994F8" w14:textId="77777777" w:rsidR="000E2E33" w:rsidRPr="004039E6" w:rsidRDefault="000E2E33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4039E6">
              <w:rPr>
                <w:rFonts w:ascii="Arial" w:hAnsi="Arial" w:cs="Arial"/>
                <w:b/>
                <w:bCs/>
                <w:sz w:val="19"/>
                <w:szCs w:val="19"/>
              </w:rPr>
              <w:t>For Motion:</w:t>
            </w:r>
          </w:p>
          <w:p w14:paraId="1DC4E95A" w14:textId="1A1EAB70" w:rsidR="000E2E33" w:rsidRPr="004039E6" w:rsidRDefault="000E2E33" w:rsidP="00427A2E">
            <w:pPr>
              <w:numPr>
                <w:ilvl w:val="0"/>
                <w:numId w:val="1"/>
              </w:num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pproval of </w:t>
            </w:r>
            <w:r w:rsidRPr="004039E6">
              <w:rPr>
                <w:rFonts w:ascii="Arial" w:hAnsi="Arial" w:cs="Arial"/>
                <w:sz w:val="19"/>
                <w:szCs w:val="19"/>
              </w:rPr>
              <w:t>Agenda</w:t>
            </w:r>
            <w:r>
              <w:rPr>
                <w:rFonts w:ascii="Arial" w:hAnsi="Arial" w:cs="Arial"/>
                <w:sz w:val="19"/>
                <w:szCs w:val="19"/>
              </w:rPr>
              <w:t>: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="008A0C71">
              <w:rPr>
                <w:rFonts w:ascii="Arial" w:hAnsi="Arial" w:cs="Arial"/>
                <w:sz w:val="19"/>
                <w:szCs w:val="19"/>
              </w:rPr>
              <w:t>06</w:t>
            </w:r>
            <w:r w:rsidR="00B13F40">
              <w:rPr>
                <w:rFonts w:ascii="Arial" w:hAnsi="Arial" w:cs="Arial"/>
                <w:sz w:val="19"/>
                <w:szCs w:val="19"/>
              </w:rPr>
              <w:t>/</w:t>
            </w:r>
            <w:r w:rsidR="008A0C71">
              <w:rPr>
                <w:rFonts w:ascii="Arial" w:hAnsi="Arial" w:cs="Arial"/>
                <w:sz w:val="19"/>
                <w:szCs w:val="19"/>
              </w:rPr>
              <w:t>24</w:t>
            </w:r>
            <w:r>
              <w:rPr>
                <w:rFonts w:ascii="Arial" w:hAnsi="Arial" w:cs="Arial"/>
                <w:sz w:val="19"/>
                <w:szCs w:val="19"/>
              </w:rPr>
              <w:t>/202</w:t>
            </w:r>
            <w:r w:rsidR="008A0C71">
              <w:rPr>
                <w:rFonts w:ascii="Arial" w:hAnsi="Arial" w:cs="Arial"/>
                <w:sz w:val="19"/>
                <w:szCs w:val="19"/>
              </w:rPr>
              <w:t>1</w:t>
            </w:r>
          </w:p>
          <w:p w14:paraId="2638F3E5" w14:textId="3A858009" w:rsidR="000E2E33" w:rsidRPr="004039E6" w:rsidRDefault="000E2E33" w:rsidP="00427A2E">
            <w:pPr>
              <w:numPr>
                <w:ilvl w:val="0"/>
                <w:numId w:val="1"/>
              </w:num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pproval of </w:t>
            </w:r>
            <w:r w:rsidRPr="004039E6">
              <w:rPr>
                <w:rFonts w:ascii="Arial" w:hAnsi="Arial" w:cs="Arial"/>
                <w:sz w:val="19"/>
                <w:szCs w:val="19"/>
              </w:rPr>
              <w:t>Meeting Minutes</w:t>
            </w:r>
            <w:r>
              <w:rPr>
                <w:rFonts w:ascii="Arial" w:hAnsi="Arial" w:cs="Arial"/>
                <w:sz w:val="19"/>
                <w:szCs w:val="19"/>
              </w:rPr>
              <w:t>: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0</w:t>
            </w:r>
            <w:r w:rsidR="008A0C71">
              <w:rPr>
                <w:rFonts w:ascii="Arial" w:hAnsi="Arial" w:cs="Arial"/>
                <w:sz w:val="19"/>
                <w:szCs w:val="19"/>
              </w:rPr>
              <w:t>4/22/21</w:t>
            </w:r>
          </w:p>
        </w:tc>
        <w:tc>
          <w:tcPr>
            <w:tcW w:w="3353" w:type="dxa"/>
            <w:shd w:val="clear" w:color="auto" w:fill="auto"/>
            <w:vAlign w:val="center"/>
          </w:tcPr>
          <w:p w14:paraId="71F155A1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hris Uhl, Chairman</w:t>
            </w:r>
          </w:p>
        </w:tc>
      </w:tr>
      <w:tr w:rsidR="000E2E33" w:rsidRPr="00115789" w14:paraId="661E07DB" w14:textId="77777777" w:rsidTr="43540017">
        <w:trPr>
          <w:trHeight w:val="864"/>
        </w:trPr>
        <w:tc>
          <w:tcPr>
            <w:tcW w:w="620" w:type="dxa"/>
            <w:vAlign w:val="center"/>
          </w:tcPr>
          <w:p w14:paraId="075038AC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bookmarkStart w:id="0" w:name="_Hlk536435313"/>
            <w:r w:rsidRPr="004039E6">
              <w:rPr>
                <w:rFonts w:ascii="Arial" w:hAnsi="Arial" w:cs="Arial"/>
                <w:b/>
                <w:bCs/>
                <w:sz w:val="19"/>
                <w:szCs w:val="19"/>
              </w:rPr>
              <w:t>II</w:t>
            </w:r>
          </w:p>
        </w:tc>
        <w:tc>
          <w:tcPr>
            <w:tcW w:w="2440" w:type="dxa"/>
            <w:shd w:val="clear" w:color="auto" w:fill="auto"/>
            <w:vAlign w:val="center"/>
          </w:tcPr>
          <w:p w14:paraId="2B9AD8C8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 10:10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a.m.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– </w:t>
            </w:r>
            <w:r>
              <w:rPr>
                <w:rFonts w:ascii="Arial" w:hAnsi="Arial" w:cs="Arial"/>
                <w:sz w:val="19"/>
                <w:szCs w:val="19"/>
              </w:rPr>
              <w:t>10</w:t>
            </w:r>
            <w:r w:rsidRPr="004039E6">
              <w:rPr>
                <w:rFonts w:ascii="Arial" w:hAnsi="Arial" w:cs="Arial"/>
                <w:sz w:val="19"/>
                <w:szCs w:val="19"/>
              </w:rPr>
              <w:t>:</w:t>
            </w:r>
            <w:r>
              <w:rPr>
                <w:rFonts w:ascii="Arial" w:hAnsi="Arial" w:cs="Arial"/>
                <w:sz w:val="19"/>
                <w:szCs w:val="19"/>
              </w:rPr>
              <w:t>15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a.m.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6E7B3045" w14:textId="77777777" w:rsidR="000E2E33" w:rsidRPr="004039E6" w:rsidRDefault="000E2E33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</w:rPr>
              <w:t>Old Business</w:t>
            </w:r>
          </w:p>
        </w:tc>
        <w:tc>
          <w:tcPr>
            <w:tcW w:w="3353" w:type="dxa"/>
            <w:shd w:val="clear" w:color="auto" w:fill="auto"/>
            <w:vAlign w:val="center"/>
          </w:tcPr>
          <w:p w14:paraId="06F7A914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hris Uhl, Chairman</w:t>
            </w:r>
          </w:p>
        </w:tc>
      </w:tr>
      <w:bookmarkEnd w:id="0"/>
      <w:tr w:rsidR="000E2E33" w:rsidRPr="00115789" w14:paraId="39E538C6" w14:textId="77777777" w:rsidTr="43540017">
        <w:trPr>
          <w:trHeight w:val="845"/>
        </w:trPr>
        <w:tc>
          <w:tcPr>
            <w:tcW w:w="620" w:type="dxa"/>
            <w:vAlign w:val="center"/>
          </w:tcPr>
          <w:p w14:paraId="2920411D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4039E6">
              <w:rPr>
                <w:rFonts w:ascii="Arial" w:hAnsi="Arial" w:cs="Arial"/>
                <w:b/>
                <w:bCs/>
                <w:sz w:val="19"/>
                <w:szCs w:val="19"/>
              </w:rPr>
              <w:t>III</w:t>
            </w:r>
          </w:p>
        </w:tc>
        <w:tc>
          <w:tcPr>
            <w:tcW w:w="2440" w:type="dxa"/>
            <w:shd w:val="clear" w:color="auto" w:fill="auto"/>
            <w:vAlign w:val="center"/>
          </w:tcPr>
          <w:p w14:paraId="556EC63B" w14:textId="36949ED4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 10:15 a.m.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– </w:t>
            </w:r>
            <w:r>
              <w:rPr>
                <w:rFonts w:ascii="Arial" w:hAnsi="Arial" w:cs="Arial"/>
                <w:sz w:val="19"/>
                <w:szCs w:val="19"/>
              </w:rPr>
              <w:t>11:</w:t>
            </w:r>
            <w:r w:rsidR="00336407">
              <w:rPr>
                <w:rFonts w:ascii="Arial" w:hAnsi="Arial" w:cs="Arial"/>
                <w:sz w:val="19"/>
                <w:szCs w:val="19"/>
              </w:rPr>
              <w:t>20</w:t>
            </w:r>
            <w:r>
              <w:rPr>
                <w:rFonts w:ascii="Arial" w:hAnsi="Arial" w:cs="Arial"/>
                <w:sz w:val="19"/>
                <w:szCs w:val="19"/>
              </w:rPr>
              <w:t xml:space="preserve"> a.m.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15B7B754" w14:textId="77777777" w:rsidR="000E2E33" w:rsidRDefault="000E2E33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6894990E" w14:textId="1259E958" w:rsidR="000E2E33" w:rsidRDefault="000E2E33" w:rsidP="0072420A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  <w:bookmarkStart w:id="1" w:name="_Hlk74057507"/>
            <w:r>
              <w:rPr>
                <w:rFonts w:ascii="Arial" w:hAnsi="Arial" w:cs="Arial"/>
                <w:b/>
                <w:bCs/>
                <w:sz w:val="19"/>
                <w:szCs w:val="19"/>
              </w:rPr>
              <w:t>Finance Report</w:t>
            </w:r>
          </w:p>
          <w:p w14:paraId="4C6A844A" w14:textId="38C8E029" w:rsidR="00F71E7C" w:rsidRPr="002A355E" w:rsidRDefault="00F71E7C" w:rsidP="002A355E">
            <w:pPr>
              <w:rPr>
                <w:rFonts w:ascii="Arial" w:hAnsi="Arial" w:cs="Arial"/>
                <w:sz w:val="19"/>
                <w:szCs w:val="19"/>
              </w:rPr>
            </w:pPr>
          </w:p>
          <w:p w14:paraId="632F831C" w14:textId="1DE852F1" w:rsidR="00D53F55" w:rsidRDefault="0072420A" w:rsidP="000E2E33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sz w:val="19"/>
                <w:szCs w:val="19"/>
              </w:rPr>
            </w:pPr>
            <w:r>
              <w:rPr>
                <w:rFonts w:ascii="Arial" w:hAnsi="Arial" w:cs="Arial"/>
                <w:bCs/>
                <w:sz w:val="19"/>
                <w:szCs w:val="19"/>
              </w:rPr>
              <w:t>PPP</w:t>
            </w:r>
            <w:r w:rsidR="00B13F40">
              <w:rPr>
                <w:rFonts w:ascii="Arial" w:hAnsi="Arial" w:cs="Arial"/>
                <w:bCs/>
                <w:sz w:val="19"/>
                <w:szCs w:val="19"/>
              </w:rPr>
              <w:t xml:space="preserve"> Loan Forgiveness</w:t>
            </w:r>
            <w:r>
              <w:rPr>
                <w:rFonts w:ascii="Arial" w:hAnsi="Arial" w:cs="Arial"/>
                <w:bCs/>
                <w:sz w:val="19"/>
                <w:szCs w:val="19"/>
              </w:rPr>
              <w:t xml:space="preserve"> Update</w:t>
            </w:r>
          </w:p>
          <w:p w14:paraId="17BC1E84" w14:textId="2C047EAB" w:rsidR="002A355E" w:rsidRDefault="7B9AAE50" w:rsidP="435400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19"/>
                <w:szCs w:val="19"/>
              </w:rPr>
            </w:pPr>
            <w:r w:rsidRPr="43540017">
              <w:rPr>
                <w:rFonts w:ascii="Arial" w:hAnsi="Arial" w:cs="Arial"/>
                <w:sz w:val="19"/>
                <w:szCs w:val="19"/>
              </w:rPr>
              <w:t>ARPA Funding</w:t>
            </w:r>
          </w:p>
          <w:p w14:paraId="74C2A404" w14:textId="6EC98018" w:rsidR="002A355E" w:rsidRDefault="002A355E" w:rsidP="43540017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43540017">
              <w:rPr>
                <w:rFonts w:ascii="Arial" w:hAnsi="Arial" w:cs="Arial"/>
                <w:sz w:val="19"/>
                <w:szCs w:val="19"/>
              </w:rPr>
              <w:t>OMA – Open Meetings Act</w:t>
            </w:r>
          </w:p>
          <w:p w14:paraId="6F043018" w14:textId="77777777" w:rsidR="002A355E" w:rsidRDefault="002A355E" w:rsidP="002A355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sz w:val="19"/>
                <w:szCs w:val="19"/>
              </w:rPr>
            </w:pPr>
            <w:r>
              <w:rPr>
                <w:rFonts w:ascii="Arial" w:hAnsi="Arial" w:cs="Arial"/>
                <w:bCs/>
                <w:sz w:val="19"/>
                <w:szCs w:val="19"/>
              </w:rPr>
              <w:t>OAG Audit Update</w:t>
            </w:r>
          </w:p>
          <w:p w14:paraId="471AFCAB" w14:textId="743BE4E3" w:rsidR="002A355E" w:rsidRPr="00A95E43" w:rsidRDefault="002A355E" w:rsidP="002A355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sz w:val="19"/>
                <w:szCs w:val="19"/>
              </w:rPr>
            </w:pPr>
            <w:r>
              <w:rPr>
                <w:rFonts w:ascii="Arial" w:hAnsi="Arial" w:cs="Arial"/>
                <w:bCs/>
                <w:sz w:val="19"/>
                <w:szCs w:val="19"/>
              </w:rPr>
              <w:t>FY 22 Annual Budget</w:t>
            </w:r>
            <w:bookmarkEnd w:id="1"/>
          </w:p>
        </w:tc>
        <w:tc>
          <w:tcPr>
            <w:tcW w:w="3353" w:type="dxa"/>
            <w:shd w:val="clear" w:color="auto" w:fill="auto"/>
            <w:vAlign w:val="center"/>
          </w:tcPr>
          <w:p w14:paraId="4F2A6BAC" w14:textId="6822FA16" w:rsidR="000E2E33" w:rsidRDefault="000E2E33" w:rsidP="00D53F55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erri Weems,</w:t>
            </w:r>
            <w:r w:rsidR="00B13F40">
              <w:rPr>
                <w:rFonts w:ascii="Arial" w:hAnsi="Arial" w:cs="Arial"/>
                <w:sz w:val="19"/>
                <w:szCs w:val="19"/>
              </w:rPr>
              <w:t xml:space="preserve"> President</w:t>
            </w:r>
          </w:p>
          <w:p w14:paraId="29718E50" w14:textId="77777777" w:rsidR="000E2E33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Alessia Baker-Giles</w:t>
            </w:r>
          </w:p>
          <w:p w14:paraId="6FE1862C" w14:textId="77777777" w:rsidR="000E2E33" w:rsidRPr="004039E6" w:rsidRDefault="000E2E33" w:rsidP="000E2E3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0303FF" w:rsidRPr="00115789" w14:paraId="3F763C11" w14:textId="77777777" w:rsidTr="43540017">
        <w:trPr>
          <w:trHeight w:val="692"/>
        </w:trPr>
        <w:tc>
          <w:tcPr>
            <w:tcW w:w="620" w:type="dxa"/>
            <w:vAlign w:val="center"/>
          </w:tcPr>
          <w:p w14:paraId="3B83B4B5" w14:textId="31FC767B" w:rsidR="000303FF" w:rsidRDefault="000303FF" w:rsidP="00427A2E">
            <w:pPr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</w:rPr>
              <w:t>V</w:t>
            </w:r>
          </w:p>
        </w:tc>
        <w:tc>
          <w:tcPr>
            <w:tcW w:w="2440" w:type="dxa"/>
            <w:shd w:val="clear" w:color="auto" w:fill="auto"/>
            <w:vAlign w:val="center"/>
          </w:tcPr>
          <w:p w14:paraId="46B84A90" w14:textId="03DDEC79" w:rsidR="000303FF" w:rsidRDefault="007653A4" w:rsidP="007653A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1:20 a.m. – 11:25 a.m.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271142BE" w14:textId="04A6D7DB" w:rsidR="000303FF" w:rsidRDefault="007653A4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</w:rPr>
              <w:t>New Business</w:t>
            </w:r>
          </w:p>
        </w:tc>
        <w:tc>
          <w:tcPr>
            <w:tcW w:w="3353" w:type="dxa"/>
            <w:shd w:val="clear" w:color="auto" w:fill="auto"/>
            <w:vAlign w:val="center"/>
          </w:tcPr>
          <w:p w14:paraId="5C3A30FD" w14:textId="0C70FB2B" w:rsidR="000303FF" w:rsidRDefault="00EA45AC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hris Uhl, Chairman</w:t>
            </w:r>
          </w:p>
        </w:tc>
      </w:tr>
      <w:tr w:rsidR="000E2E33" w:rsidRPr="00115789" w14:paraId="0BE6CC5F" w14:textId="77777777" w:rsidTr="43540017">
        <w:trPr>
          <w:trHeight w:val="692"/>
        </w:trPr>
        <w:tc>
          <w:tcPr>
            <w:tcW w:w="620" w:type="dxa"/>
            <w:vAlign w:val="center"/>
          </w:tcPr>
          <w:p w14:paraId="2671D61C" w14:textId="3D5A0FE5" w:rsidR="000E2E33" w:rsidRDefault="000E2E33" w:rsidP="00427A2E">
            <w:pPr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</w:rPr>
              <w:t>V</w:t>
            </w:r>
            <w:r w:rsidR="000303FF">
              <w:rPr>
                <w:rFonts w:ascii="Arial" w:hAnsi="Arial" w:cs="Arial"/>
                <w:b/>
                <w:bCs/>
                <w:sz w:val="19"/>
                <w:szCs w:val="19"/>
              </w:rPr>
              <w:t>I</w:t>
            </w:r>
          </w:p>
        </w:tc>
        <w:tc>
          <w:tcPr>
            <w:tcW w:w="2440" w:type="dxa"/>
            <w:shd w:val="clear" w:color="auto" w:fill="auto"/>
            <w:vAlign w:val="center"/>
          </w:tcPr>
          <w:p w14:paraId="782FBACC" w14:textId="77777777" w:rsidR="000E2E33" w:rsidRPr="004039E6" w:rsidRDefault="000E2E33" w:rsidP="007653A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1:25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a.m.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– </w:t>
            </w:r>
            <w:r>
              <w:rPr>
                <w:rFonts w:ascii="Arial" w:hAnsi="Arial" w:cs="Arial"/>
                <w:sz w:val="19"/>
                <w:szCs w:val="19"/>
              </w:rPr>
              <w:t>11:30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a.m.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5A1E2103" w14:textId="77777777" w:rsidR="000E2E33" w:rsidRPr="004039E6" w:rsidRDefault="000E2E33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</w:rPr>
              <w:t>Public Comment</w:t>
            </w:r>
          </w:p>
        </w:tc>
        <w:tc>
          <w:tcPr>
            <w:tcW w:w="3353" w:type="dxa"/>
            <w:shd w:val="clear" w:color="auto" w:fill="auto"/>
            <w:vAlign w:val="center"/>
          </w:tcPr>
          <w:p w14:paraId="50E56880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ublic</w:t>
            </w:r>
          </w:p>
        </w:tc>
      </w:tr>
      <w:tr w:rsidR="000E2E33" w:rsidRPr="00115789" w14:paraId="1800DF83" w14:textId="77777777" w:rsidTr="43540017">
        <w:trPr>
          <w:trHeight w:val="576"/>
        </w:trPr>
        <w:tc>
          <w:tcPr>
            <w:tcW w:w="620" w:type="dxa"/>
            <w:vAlign w:val="center"/>
          </w:tcPr>
          <w:p w14:paraId="303B1222" w14:textId="43209B68" w:rsidR="000E2E33" w:rsidRPr="004039E6" w:rsidRDefault="000E2E33" w:rsidP="00427A2E">
            <w:pPr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</w:rPr>
              <w:t>VI</w:t>
            </w:r>
            <w:r w:rsidR="000303FF">
              <w:rPr>
                <w:rFonts w:ascii="Arial" w:hAnsi="Arial" w:cs="Arial"/>
                <w:b/>
                <w:bCs/>
                <w:sz w:val="19"/>
                <w:szCs w:val="19"/>
              </w:rPr>
              <w:t>I</w:t>
            </w:r>
          </w:p>
        </w:tc>
        <w:tc>
          <w:tcPr>
            <w:tcW w:w="2440" w:type="dxa"/>
            <w:shd w:val="clear" w:color="auto" w:fill="auto"/>
            <w:vAlign w:val="center"/>
          </w:tcPr>
          <w:p w14:paraId="65336FFA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1</w:t>
            </w:r>
            <w:r w:rsidRPr="004039E6">
              <w:rPr>
                <w:rFonts w:ascii="Arial" w:hAnsi="Arial" w:cs="Arial"/>
                <w:sz w:val="19"/>
                <w:szCs w:val="19"/>
              </w:rPr>
              <w:t>:</w:t>
            </w:r>
            <w:r>
              <w:rPr>
                <w:rFonts w:ascii="Arial" w:hAnsi="Arial" w:cs="Arial"/>
                <w:sz w:val="19"/>
                <w:szCs w:val="19"/>
              </w:rPr>
              <w:t>30</w:t>
            </w:r>
            <w:r w:rsidRPr="004039E6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>a.m.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015BAA8F" w14:textId="77777777" w:rsidR="000E2E33" w:rsidRPr="004039E6" w:rsidRDefault="000E2E33" w:rsidP="00427A2E">
            <w:pPr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4039E6">
              <w:rPr>
                <w:rFonts w:ascii="Arial" w:hAnsi="Arial" w:cs="Arial"/>
                <w:b/>
                <w:bCs/>
                <w:sz w:val="19"/>
                <w:szCs w:val="19"/>
              </w:rPr>
              <w:t>Adjournment</w:t>
            </w:r>
          </w:p>
        </w:tc>
        <w:tc>
          <w:tcPr>
            <w:tcW w:w="3353" w:type="dxa"/>
            <w:shd w:val="clear" w:color="auto" w:fill="auto"/>
            <w:vAlign w:val="center"/>
          </w:tcPr>
          <w:p w14:paraId="34AAD02B" w14:textId="77777777" w:rsidR="000E2E33" w:rsidRPr="004039E6" w:rsidRDefault="000E2E33" w:rsidP="00427A2E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hris Uhl, Chairman</w:t>
            </w:r>
          </w:p>
        </w:tc>
      </w:tr>
    </w:tbl>
    <w:p w14:paraId="748B540E" w14:textId="77777777" w:rsidR="000E2E33" w:rsidRDefault="000E2E33" w:rsidP="000E2E33">
      <w:pPr>
        <w:tabs>
          <w:tab w:val="left" w:pos="3930"/>
        </w:tabs>
        <w:rPr>
          <w:rFonts w:ascii="Arial" w:hAnsi="Arial" w:cs="Arial"/>
          <w:sz w:val="20"/>
          <w:szCs w:val="20"/>
        </w:rPr>
      </w:pPr>
    </w:p>
    <w:p w14:paraId="20248CC5" w14:textId="0CEBE631" w:rsidR="000E2E33" w:rsidRDefault="000E2E33" w:rsidP="000E2E33">
      <w:pPr>
        <w:tabs>
          <w:tab w:val="left" w:pos="3930"/>
        </w:tabs>
        <w:rPr>
          <w:rFonts w:ascii="Arial" w:hAnsi="Arial" w:cs="Arial"/>
          <w:b/>
          <w:sz w:val="20"/>
          <w:szCs w:val="20"/>
        </w:rPr>
      </w:pPr>
      <w:r w:rsidRPr="00F1778C">
        <w:rPr>
          <w:rFonts w:ascii="Arial" w:hAnsi="Arial" w:cs="Arial"/>
          <w:b/>
          <w:sz w:val="20"/>
          <w:szCs w:val="20"/>
        </w:rPr>
        <w:t xml:space="preserve">Next Meeting: </w:t>
      </w:r>
      <w:r w:rsidRPr="0061329E">
        <w:rPr>
          <w:rFonts w:ascii="Arial" w:hAnsi="Arial" w:cs="Arial"/>
          <w:b/>
          <w:sz w:val="20"/>
          <w:szCs w:val="20"/>
        </w:rPr>
        <w:t xml:space="preserve">Thursday, </w:t>
      </w:r>
      <w:r w:rsidR="00336407">
        <w:rPr>
          <w:rFonts w:ascii="Arial" w:hAnsi="Arial" w:cs="Arial"/>
          <w:b/>
          <w:sz w:val="20"/>
          <w:szCs w:val="20"/>
        </w:rPr>
        <w:t>A</w:t>
      </w:r>
      <w:r w:rsidR="008A0C71">
        <w:rPr>
          <w:rFonts w:ascii="Arial" w:hAnsi="Arial" w:cs="Arial"/>
          <w:b/>
          <w:sz w:val="20"/>
          <w:szCs w:val="20"/>
        </w:rPr>
        <w:t>ugust</w:t>
      </w:r>
      <w:r w:rsidR="00336407">
        <w:rPr>
          <w:rFonts w:ascii="Arial" w:hAnsi="Arial" w:cs="Arial"/>
          <w:b/>
          <w:sz w:val="20"/>
          <w:szCs w:val="20"/>
        </w:rPr>
        <w:t xml:space="preserve"> </w:t>
      </w:r>
      <w:r w:rsidR="00502DD5">
        <w:rPr>
          <w:rFonts w:ascii="Arial" w:hAnsi="Arial" w:cs="Arial"/>
          <w:b/>
          <w:sz w:val="20"/>
          <w:szCs w:val="20"/>
        </w:rPr>
        <w:t>1</w:t>
      </w:r>
      <w:r w:rsidR="003421B7">
        <w:rPr>
          <w:rFonts w:ascii="Arial" w:hAnsi="Arial" w:cs="Arial"/>
          <w:b/>
          <w:sz w:val="20"/>
          <w:szCs w:val="20"/>
        </w:rPr>
        <w:t>2</w:t>
      </w:r>
      <w:r w:rsidR="00336407">
        <w:rPr>
          <w:rFonts w:ascii="Arial" w:hAnsi="Arial" w:cs="Arial"/>
          <w:b/>
          <w:sz w:val="20"/>
          <w:szCs w:val="20"/>
        </w:rPr>
        <w:t xml:space="preserve">, </w:t>
      </w:r>
      <w:proofErr w:type="gramStart"/>
      <w:r w:rsidR="00336407">
        <w:rPr>
          <w:rFonts w:ascii="Arial" w:hAnsi="Arial" w:cs="Arial"/>
          <w:b/>
          <w:sz w:val="20"/>
          <w:szCs w:val="20"/>
        </w:rPr>
        <w:t>2021</w:t>
      </w:r>
      <w:proofErr w:type="gramEnd"/>
      <w:r w:rsidRPr="00F1778C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10</w:t>
      </w:r>
      <w:r w:rsidRPr="00F1778C">
        <w:rPr>
          <w:rFonts w:ascii="Arial" w:hAnsi="Arial" w:cs="Arial"/>
          <w:b/>
          <w:sz w:val="20"/>
          <w:szCs w:val="20"/>
        </w:rPr>
        <w:t xml:space="preserve">:00 </w:t>
      </w:r>
      <w:r>
        <w:rPr>
          <w:rFonts w:ascii="Arial" w:hAnsi="Arial" w:cs="Arial"/>
          <w:b/>
          <w:sz w:val="20"/>
          <w:szCs w:val="20"/>
        </w:rPr>
        <w:t>a.m.</w:t>
      </w:r>
      <w:r w:rsidRPr="00F1778C">
        <w:rPr>
          <w:rFonts w:ascii="Arial" w:hAnsi="Arial" w:cs="Arial"/>
          <w:b/>
          <w:sz w:val="20"/>
          <w:szCs w:val="20"/>
        </w:rPr>
        <w:t xml:space="preserve">– </w:t>
      </w:r>
      <w:r>
        <w:rPr>
          <w:rFonts w:ascii="Arial" w:hAnsi="Arial" w:cs="Arial"/>
          <w:b/>
          <w:sz w:val="20"/>
          <w:szCs w:val="20"/>
        </w:rPr>
        <w:t>11</w:t>
      </w:r>
      <w:r w:rsidRPr="00F1778C">
        <w:rPr>
          <w:rFonts w:ascii="Arial" w:hAnsi="Arial" w:cs="Arial"/>
          <w:b/>
          <w:sz w:val="20"/>
          <w:szCs w:val="20"/>
        </w:rPr>
        <w:t xml:space="preserve">:30 </w:t>
      </w:r>
      <w:r>
        <w:rPr>
          <w:rFonts w:ascii="Arial" w:hAnsi="Arial" w:cs="Arial"/>
          <w:b/>
          <w:sz w:val="20"/>
          <w:szCs w:val="20"/>
        </w:rPr>
        <w:t>a.m.,</w:t>
      </w:r>
    </w:p>
    <w:p w14:paraId="35391E2F" w14:textId="43FFE019" w:rsidR="000E2E33" w:rsidRDefault="000E2E33" w:rsidP="000E2E33">
      <w:pPr>
        <w:tabs>
          <w:tab w:val="left" w:pos="393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                 </w:t>
      </w:r>
      <w:r w:rsidRPr="00F1778C">
        <w:rPr>
          <w:rFonts w:ascii="Arial" w:hAnsi="Arial" w:cs="Arial"/>
          <w:b/>
          <w:sz w:val="20"/>
          <w:szCs w:val="20"/>
        </w:rPr>
        <w:t xml:space="preserve">Detroit Employment Solutions Corporation, </w:t>
      </w:r>
      <w:r w:rsidR="00336407">
        <w:rPr>
          <w:rFonts w:ascii="Arial" w:hAnsi="Arial" w:cs="Arial"/>
          <w:b/>
          <w:sz w:val="20"/>
          <w:szCs w:val="20"/>
        </w:rPr>
        <w:t>115 Erskine</w:t>
      </w:r>
      <w:r w:rsidRPr="00F1778C">
        <w:rPr>
          <w:rFonts w:ascii="Arial" w:hAnsi="Arial" w:cs="Arial"/>
          <w:b/>
          <w:sz w:val="20"/>
          <w:szCs w:val="20"/>
        </w:rPr>
        <w:t xml:space="preserve">, </w:t>
      </w:r>
      <w:r w:rsidR="00336407">
        <w:rPr>
          <w:rFonts w:ascii="Arial" w:hAnsi="Arial" w:cs="Arial"/>
          <w:b/>
          <w:sz w:val="20"/>
          <w:szCs w:val="20"/>
        </w:rPr>
        <w:t>2</w:t>
      </w:r>
      <w:r w:rsidR="00336407" w:rsidRPr="00336407">
        <w:rPr>
          <w:rFonts w:ascii="Arial" w:hAnsi="Arial" w:cs="Arial"/>
          <w:b/>
          <w:sz w:val="20"/>
          <w:szCs w:val="20"/>
          <w:vertAlign w:val="superscript"/>
        </w:rPr>
        <w:t>nd</w:t>
      </w:r>
      <w:r w:rsidR="00336407">
        <w:rPr>
          <w:rFonts w:ascii="Arial" w:hAnsi="Arial" w:cs="Arial"/>
          <w:b/>
          <w:sz w:val="20"/>
          <w:szCs w:val="20"/>
        </w:rPr>
        <w:t xml:space="preserve"> fl., </w:t>
      </w:r>
      <w:r w:rsidRPr="00F1778C">
        <w:rPr>
          <w:rFonts w:ascii="Arial" w:hAnsi="Arial" w:cs="Arial"/>
          <w:b/>
          <w:sz w:val="20"/>
          <w:szCs w:val="20"/>
        </w:rPr>
        <w:t>Detroit, MI 482</w:t>
      </w:r>
      <w:r w:rsidR="00336407">
        <w:rPr>
          <w:rFonts w:ascii="Arial" w:hAnsi="Arial" w:cs="Arial"/>
          <w:b/>
          <w:sz w:val="20"/>
          <w:szCs w:val="20"/>
        </w:rPr>
        <w:t>01</w:t>
      </w:r>
    </w:p>
    <w:p w14:paraId="6B47C8E3" w14:textId="77777777" w:rsidR="000E2E33" w:rsidRPr="00F1778C" w:rsidRDefault="000E2E33" w:rsidP="000E2E33">
      <w:pPr>
        <w:tabs>
          <w:tab w:val="left" w:pos="3930"/>
        </w:tabs>
        <w:rPr>
          <w:rFonts w:ascii="Arial" w:hAnsi="Arial" w:cs="Arial"/>
          <w:b/>
          <w:sz w:val="20"/>
          <w:szCs w:val="20"/>
        </w:rPr>
      </w:pPr>
    </w:p>
    <w:p w14:paraId="3BF2A82C" w14:textId="77777777" w:rsidR="000E2E33" w:rsidRPr="008974DE" w:rsidRDefault="000E2E33" w:rsidP="000E2E33">
      <w:pPr>
        <w:tabs>
          <w:tab w:val="left" w:pos="3930"/>
        </w:tabs>
        <w:rPr>
          <w:rFonts w:ascii="Arial" w:hAnsi="Arial" w:cs="Arial"/>
          <w:b/>
          <w:sz w:val="18"/>
          <w:szCs w:val="18"/>
        </w:rPr>
      </w:pPr>
      <w:r w:rsidRPr="008974DE">
        <w:rPr>
          <w:rFonts w:ascii="Arial" w:hAnsi="Arial" w:cs="Arial"/>
          <w:b/>
          <w:sz w:val="18"/>
          <w:szCs w:val="18"/>
        </w:rPr>
        <w:t>To request information and/or documents shared at this open meeting, please visit our website at:</w:t>
      </w:r>
    </w:p>
    <w:p w14:paraId="6DE52D3B" w14:textId="73C5831E" w:rsidR="00EC7EFE" w:rsidRPr="007653A4" w:rsidRDefault="000E2E33" w:rsidP="007653A4">
      <w:pPr>
        <w:tabs>
          <w:tab w:val="left" w:pos="393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Pr="000B1B92">
        <w:rPr>
          <w:rFonts w:ascii="Arial" w:hAnsi="Arial" w:cs="Arial"/>
          <w:b/>
          <w:color w:val="AEAAAA" w:themeColor="background2" w:themeShade="BF"/>
          <w:sz w:val="18"/>
          <w:szCs w:val="18"/>
          <w:u w:val="single"/>
        </w:rPr>
        <w:t>https://www.descmiworks.com/contact-us/</w:t>
      </w:r>
      <w:r w:rsidRPr="005903D1">
        <w:rPr>
          <w:rFonts w:ascii="Arial" w:hAnsi="Arial" w:cs="Arial"/>
          <w:b/>
          <w:color w:val="AEAAAA" w:themeColor="background2" w:themeShade="BF"/>
        </w:rPr>
        <w:t xml:space="preserve"> </w:t>
      </w:r>
      <w:r w:rsidRPr="008974DE">
        <w:rPr>
          <w:rFonts w:ascii="Arial" w:hAnsi="Arial" w:cs="Arial"/>
          <w:b/>
          <w:sz w:val="18"/>
          <w:szCs w:val="18"/>
        </w:rPr>
        <w:t>Thank you.</w:t>
      </w:r>
    </w:p>
    <w:sectPr w:rsidR="00EC7EFE" w:rsidRPr="007653A4" w:rsidSect="0056438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360" w:right="576" w:bottom="360" w:left="576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6082E" w14:textId="77777777" w:rsidR="0033329C" w:rsidRDefault="0033329C" w:rsidP="000E2E33">
      <w:r>
        <w:separator/>
      </w:r>
    </w:p>
  </w:endnote>
  <w:endnote w:type="continuationSeparator" w:id="0">
    <w:p w14:paraId="4F44AABA" w14:textId="77777777" w:rsidR="0033329C" w:rsidRDefault="0033329C" w:rsidP="000E2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68781" w14:textId="77777777" w:rsidR="008B63A5" w:rsidRDefault="003332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49B1B" w14:textId="77777777" w:rsidR="00190C0E" w:rsidRDefault="00AB5DEB" w:rsidP="00550EF8">
    <w:pPr>
      <w:tabs>
        <w:tab w:val="center" w:pos="4935"/>
      </w:tabs>
      <w:spacing w:line="259" w:lineRule="auto"/>
      <w:rPr>
        <w:sz w:val="16"/>
      </w:rPr>
    </w:pPr>
    <w:r>
      <w:rPr>
        <w:noProof/>
        <w:sz w:val="16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7C19D4F4" wp14:editId="060B8F27">
              <wp:simplePos x="0" y="0"/>
              <wp:positionH relativeFrom="column">
                <wp:posOffset>-22860</wp:posOffset>
              </wp:positionH>
              <wp:positionV relativeFrom="paragraph">
                <wp:posOffset>-439420</wp:posOffset>
              </wp:positionV>
              <wp:extent cx="6856095" cy="590550"/>
              <wp:effectExtent l="0" t="0" r="1905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56095" cy="590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6D5E16" w14:textId="77777777" w:rsidR="00FF5D27" w:rsidRPr="00D8791B" w:rsidRDefault="00AB5DEB" w:rsidP="00FF5D27">
                          <w:pPr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D8791B">
                            <w:rPr>
                              <w:sz w:val="13"/>
                              <w:szCs w:val="13"/>
                            </w:rPr>
                            <w:t>Equal Opportunity Employer/Program</w:t>
                          </w:r>
                        </w:p>
                        <w:p w14:paraId="15BF130A" w14:textId="77777777" w:rsidR="00FF5D27" w:rsidRPr="00D8791B" w:rsidRDefault="00AB5DEB" w:rsidP="00616C6A">
                          <w:pPr>
                            <w:spacing w:line="259" w:lineRule="auto"/>
                            <w:ind w:right="66"/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D8791B">
                            <w:rPr>
                              <w:sz w:val="13"/>
                              <w:szCs w:val="13"/>
                            </w:rPr>
                            <w:t>Funded by the Michigan Department of Licensing &amp; Regulatory Affairs, Workforce Development Agency</w:t>
                          </w:r>
                        </w:p>
                        <w:p w14:paraId="5E4A1E14" w14:textId="77777777" w:rsidR="00FF5D27" w:rsidRPr="00D8791B" w:rsidRDefault="00AB5DEB" w:rsidP="00FF5D27">
                          <w:pPr>
                            <w:spacing w:line="259" w:lineRule="auto"/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D8791B">
                            <w:rPr>
                              <w:sz w:val="13"/>
                              <w:szCs w:val="13"/>
                            </w:rPr>
                            <w:t>Auxiliary Aids and Services Available Upon Request to Individuals with Disabilities</w:t>
                          </w:r>
                        </w:p>
                        <w:p w14:paraId="5C70CEFD" w14:textId="77777777" w:rsidR="008B6087" w:rsidRDefault="0033329C" w:rsidP="00FF5D27">
                          <w:pPr>
                            <w:spacing w:line="259" w:lineRule="auto"/>
                            <w:jc w:val="center"/>
                            <w:rPr>
                              <w:b/>
                              <w:sz w:val="13"/>
                              <w:szCs w:val="13"/>
                            </w:rPr>
                          </w:pPr>
                        </w:p>
                        <w:p w14:paraId="6EC1A510" w14:textId="77777777" w:rsidR="00FF5D27" w:rsidRPr="00D8791B" w:rsidRDefault="00AB5DEB" w:rsidP="00FF5D27">
                          <w:pPr>
                            <w:spacing w:line="259" w:lineRule="auto"/>
                            <w:jc w:val="center"/>
                            <w:rPr>
                              <w:b/>
                              <w:sz w:val="13"/>
                              <w:szCs w:val="13"/>
                            </w:rPr>
                          </w:pPr>
                          <w:r w:rsidRPr="00D8791B">
                            <w:rPr>
                              <w:b/>
                              <w:sz w:val="13"/>
                              <w:szCs w:val="13"/>
                            </w:rPr>
                            <w:t>Mi</w:t>
                          </w:r>
                          <w:r>
                            <w:rPr>
                              <w:b/>
                              <w:sz w:val="13"/>
                              <w:szCs w:val="13"/>
                            </w:rPr>
                            <w:t>chael E. Duggan</w:t>
                          </w:r>
                          <w:r w:rsidRPr="00D8791B">
                            <w:rPr>
                              <w:b/>
                              <w:sz w:val="13"/>
                              <w:szCs w:val="13"/>
                            </w:rPr>
                            <w:t>, May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36E92BFD">
            <v:shapetype id="_x0000_t202" coordsize="21600,21600" o:spt="202" path="m,l,21600r21600,l21600,xe" w14:anchorId="7C19D4F4">
              <v:stroke joinstyle="miter"/>
              <v:path gradientshapeok="t" o:connecttype="rect"/>
            </v:shapetype>
            <v:shape id="_x0000_s1027" style="position:absolute;margin-left:-1.8pt;margin-top:-34.6pt;width:539.85pt;height:46.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">
              <v:textbox>
                <w:txbxContent>
                  <w:p w:rsidRPr="00D8791B" w:rsidR="00FF5D27" w:rsidP="00FF5D27" w:rsidRDefault="00AB5DEB" w14:paraId="73FC6B05" w14:textId="77777777">
                    <w:pPr>
                      <w:jc w:val="center"/>
                      <w:rPr>
                        <w:sz w:val="13"/>
                        <w:szCs w:val="13"/>
                      </w:rPr>
                    </w:pPr>
                    <w:r w:rsidRPr="00D8791B">
                      <w:rPr>
                        <w:sz w:val="13"/>
                        <w:szCs w:val="13"/>
                      </w:rPr>
                      <w:t>Equal Opportunity Employer/Program</w:t>
                    </w:r>
                  </w:p>
                  <w:p w:rsidRPr="00D8791B" w:rsidR="00FF5D27" w:rsidP="00616C6A" w:rsidRDefault="00AB5DEB" w14:paraId="1E59C597" w14:textId="77777777">
                    <w:pPr>
                      <w:spacing w:line="259" w:lineRule="auto"/>
                      <w:ind w:right="66"/>
                      <w:jc w:val="center"/>
                      <w:rPr>
                        <w:sz w:val="13"/>
                        <w:szCs w:val="13"/>
                      </w:rPr>
                    </w:pPr>
                    <w:r w:rsidRPr="00D8791B">
                      <w:rPr>
                        <w:sz w:val="13"/>
                        <w:szCs w:val="13"/>
                      </w:rPr>
                      <w:t>Funded by the Michigan Department of Licensing &amp; Regulatory Affairs, Workforce Development Agency</w:t>
                    </w:r>
                  </w:p>
                  <w:p w:rsidRPr="00D8791B" w:rsidR="00FF5D27" w:rsidP="00FF5D27" w:rsidRDefault="00AB5DEB" w14:paraId="3F06CCBA" w14:textId="77777777">
                    <w:pPr>
                      <w:spacing w:line="259" w:lineRule="auto"/>
                      <w:jc w:val="center"/>
                      <w:rPr>
                        <w:sz w:val="13"/>
                        <w:szCs w:val="13"/>
                      </w:rPr>
                    </w:pPr>
                    <w:r w:rsidRPr="00D8791B">
                      <w:rPr>
                        <w:sz w:val="13"/>
                        <w:szCs w:val="13"/>
                      </w:rPr>
                      <w:t>Auxiliary Aids and Services Available Upon Request to Individuals with Disabilities</w:t>
                    </w:r>
                  </w:p>
                  <w:p w:rsidR="008B6087" w:rsidP="00FF5D27" w:rsidRDefault="00FC49C1" w14:paraId="672A6659" w14:textId="77777777">
                    <w:pPr>
                      <w:spacing w:line="259" w:lineRule="auto"/>
                      <w:jc w:val="center"/>
                      <w:rPr>
                        <w:b/>
                        <w:sz w:val="13"/>
                        <w:szCs w:val="13"/>
                      </w:rPr>
                    </w:pPr>
                  </w:p>
                  <w:p w:rsidRPr="00D8791B" w:rsidR="00FF5D27" w:rsidP="00FF5D27" w:rsidRDefault="00AB5DEB" w14:paraId="4B2B64A5" w14:textId="77777777">
                    <w:pPr>
                      <w:spacing w:line="259" w:lineRule="auto"/>
                      <w:jc w:val="center"/>
                      <w:rPr>
                        <w:b/>
                        <w:sz w:val="13"/>
                        <w:szCs w:val="13"/>
                      </w:rPr>
                    </w:pPr>
                    <w:r w:rsidRPr="00D8791B">
                      <w:rPr>
                        <w:b/>
                        <w:sz w:val="13"/>
                        <w:szCs w:val="13"/>
                      </w:rPr>
                      <w:t>Mi</w:t>
                    </w:r>
                    <w:r>
                      <w:rPr>
                        <w:b/>
                        <w:sz w:val="13"/>
                        <w:szCs w:val="13"/>
                      </w:rPr>
                      <w:t>chael E. Duggan</w:t>
                    </w:r>
                    <w:r w:rsidRPr="00D8791B">
                      <w:rPr>
                        <w:b/>
                        <w:sz w:val="13"/>
                        <w:szCs w:val="13"/>
                      </w:rPr>
                      <w:t>, Mayor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w:drawing>
        <wp:inline distT="0" distB="0" distL="0" distR="0" wp14:anchorId="047F7E0C" wp14:editId="2A1352A6">
          <wp:extent cx="885825" cy="321136"/>
          <wp:effectExtent l="0" t="0" r="0" b="3175"/>
          <wp:docPr id="2" name="Picture 2" descr="Michigan Wor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ichigan Work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446" cy="3260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43540017" w:rsidRPr="43540017">
      <w:rPr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</w:t>
    </w:r>
    <w:r>
      <w:rPr>
        <w:noProof/>
        <w:sz w:val="16"/>
      </w:rPr>
      <w:drawing>
        <wp:inline distT="0" distB="0" distL="0" distR="0" wp14:anchorId="42567E4D" wp14:editId="0B381B34">
          <wp:extent cx="1682390" cy="226475"/>
          <wp:effectExtent l="0" t="0" r="0" b="2540"/>
          <wp:docPr id="7" name="Picture 7" descr="C:\Users\lroberts\OneDrive - Detroit Employment Solutions Corporation\PICTURES\AJC-RGB upper cas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roberts\OneDrive - Detroit Employment Solutions Corporation\PICTURES\AJC-RGB upper case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8261" cy="235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9F1388" w14:textId="77777777" w:rsidR="00982C70" w:rsidRPr="00954AC6" w:rsidRDefault="00AB5DEB" w:rsidP="00550EF8">
    <w:pPr>
      <w:tabs>
        <w:tab w:val="center" w:pos="4935"/>
      </w:tabs>
      <w:spacing w:line="259" w:lineRule="auto"/>
      <w:rPr>
        <w:sz w:val="8"/>
        <w:szCs w:val="6"/>
      </w:rPr>
    </w:pPr>
    <w:r>
      <w:rPr>
        <w:sz w:val="6"/>
        <w:szCs w:val="6"/>
      </w:rPr>
      <w:t>DESC</w:t>
    </w:r>
  </w:p>
  <w:p w14:paraId="12BD0F24" w14:textId="77777777" w:rsidR="0025380F" w:rsidRPr="00954AC6" w:rsidRDefault="00AB5DEB" w:rsidP="004655B8">
    <w:pPr>
      <w:tabs>
        <w:tab w:val="center" w:pos="4935"/>
      </w:tabs>
      <w:spacing w:line="259" w:lineRule="auto"/>
      <w:rPr>
        <w:sz w:val="8"/>
        <w:szCs w:val="6"/>
      </w:rPr>
    </w:pPr>
    <w:r w:rsidRPr="00954AC6">
      <w:rPr>
        <w:sz w:val="8"/>
        <w:szCs w:val="6"/>
      </w:rPr>
      <w:t>T. Weems</w:t>
    </w:r>
    <w:r w:rsidRPr="00954AC6">
      <w:rPr>
        <w:sz w:val="8"/>
        <w:szCs w:val="6"/>
      </w:rPr>
      <w:tab/>
    </w:r>
    <w:r w:rsidRPr="00954AC6">
      <w:rPr>
        <w:sz w:val="8"/>
        <w:szCs w:val="6"/>
      </w:rPr>
      <w:tab/>
    </w:r>
    <w:r w:rsidRPr="00954AC6">
      <w:rPr>
        <w:sz w:val="8"/>
        <w:szCs w:val="6"/>
      </w:rPr>
      <w:tab/>
    </w:r>
    <w:r w:rsidRPr="00954AC6">
      <w:rPr>
        <w:sz w:val="8"/>
        <w:szCs w:val="6"/>
      </w:rPr>
      <w:tab/>
    </w:r>
    <w:r w:rsidRPr="00954AC6">
      <w:rPr>
        <w:sz w:val="8"/>
        <w:szCs w:val="6"/>
      </w:rPr>
      <w:tab/>
    </w:r>
    <w:r w:rsidRPr="00954AC6">
      <w:rPr>
        <w:sz w:val="8"/>
        <w:szCs w:val="6"/>
      </w:rPr>
      <w:tab/>
    </w:r>
    <w:r w:rsidRPr="00954AC6">
      <w:rPr>
        <w:sz w:val="8"/>
        <w:szCs w:val="6"/>
      </w:rPr>
      <w:tab/>
    </w:r>
    <w:r w:rsidRPr="00954AC6">
      <w:rPr>
        <w:sz w:val="10"/>
        <w:szCs w:val="6"/>
      </w:rPr>
      <w:t>DESC Audit and Finance Committee 11/29/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3D5C8" w14:textId="77777777" w:rsidR="008B63A5" w:rsidRDefault="003332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A3BA7" w14:textId="77777777" w:rsidR="0033329C" w:rsidRDefault="0033329C" w:rsidP="000E2E33">
      <w:r>
        <w:separator/>
      </w:r>
    </w:p>
  </w:footnote>
  <w:footnote w:type="continuationSeparator" w:id="0">
    <w:p w14:paraId="0454E1E6" w14:textId="77777777" w:rsidR="0033329C" w:rsidRDefault="0033329C" w:rsidP="000E2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17A30" w14:textId="77777777" w:rsidR="008B63A5" w:rsidRDefault="003332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4870E" w14:textId="35F93453" w:rsidR="005F1518" w:rsidRDefault="0033329C" w:rsidP="005F1518">
    <w:pPr>
      <w:pStyle w:val="Header"/>
      <w:tabs>
        <w:tab w:val="clear" w:pos="4320"/>
        <w:tab w:val="clear" w:pos="8640"/>
        <w:tab w:val="left" w:pos="525"/>
        <w:tab w:val="left" w:pos="1260"/>
        <w:tab w:val="left" w:pos="3795"/>
      </w:tabs>
    </w:pPr>
    <w:sdt>
      <w:sdtPr>
        <w:id w:val="175647567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2BB871A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B5DEB" w:rsidRPr="00DF515A"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17C6C96B" wp14:editId="4029DCEC">
          <wp:simplePos x="0" y="0"/>
          <wp:positionH relativeFrom="margin">
            <wp:align>left</wp:align>
          </wp:positionH>
          <wp:positionV relativeFrom="paragraph">
            <wp:posOffset>-182880</wp:posOffset>
          </wp:positionV>
          <wp:extent cx="1257300" cy="1095375"/>
          <wp:effectExtent l="0" t="0" r="0" b="9525"/>
          <wp:wrapTight wrapText="bothSides">
            <wp:wrapPolygon edited="0">
              <wp:start x="0" y="0"/>
              <wp:lineTo x="0" y="21412"/>
              <wp:lineTo x="21273" y="21412"/>
              <wp:lineTo x="21273" y="0"/>
              <wp:lineTo x="0" y="0"/>
            </wp:wrapPolygon>
          </wp:wrapTight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5DEB">
      <w:rPr>
        <w:noProof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210D156A" wp14:editId="0DFB4885">
              <wp:simplePos x="0" y="0"/>
              <wp:positionH relativeFrom="column">
                <wp:posOffset>4114800</wp:posOffset>
              </wp:positionH>
              <wp:positionV relativeFrom="paragraph">
                <wp:posOffset>12700</wp:posOffset>
              </wp:positionV>
              <wp:extent cx="2741295" cy="821690"/>
              <wp:effectExtent l="0" t="0" r="1905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1295" cy="8216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65E95E" w14:textId="5510032F" w:rsidR="007516E5" w:rsidRPr="002F734E" w:rsidRDefault="00E55B79" w:rsidP="007516E5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115 Erskine, 2</w:t>
                          </w:r>
                          <w:r w:rsidRPr="00E55B79">
                            <w:rPr>
                              <w:rFonts w:ascii="Arial" w:hAnsi="Arial" w:cs="Arial"/>
                              <w:sz w:val="18"/>
                              <w:szCs w:val="18"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Foor</w:t>
                          </w:r>
                          <w:proofErr w:type="spellEnd"/>
                        </w:p>
                        <w:p w14:paraId="69B68C4B" w14:textId="213ECEEE" w:rsidR="007516E5" w:rsidRPr="002F734E" w:rsidRDefault="00AB5DEB" w:rsidP="007516E5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2F734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Detroit, MI 482</w:t>
                          </w:r>
                          <w:r w:rsidR="00E55B7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</w:t>
                          </w:r>
                        </w:p>
                        <w:p w14:paraId="1B310E96" w14:textId="77777777" w:rsidR="007516E5" w:rsidRPr="002F734E" w:rsidRDefault="00AB5DEB" w:rsidP="007516E5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2F734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hone: 1-313-876-0674</w:t>
                          </w:r>
                        </w:p>
                        <w:p w14:paraId="44095534" w14:textId="77777777" w:rsidR="007516E5" w:rsidRPr="002F734E" w:rsidRDefault="00AB5DEB" w:rsidP="007516E5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2F734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1-313-664-5505</w:t>
                          </w:r>
                        </w:p>
                        <w:p w14:paraId="35167506" w14:textId="77777777" w:rsidR="007516E5" w:rsidRPr="002F734E" w:rsidRDefault="00AB5DEB" w:rsidP="007516E5">
                          <w:pPr>
                            <w:jc w:val="right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2F734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TY: 711</w:t>
                          </w:r>
                          <w:r w:rsidRPr="002F734E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DE0174A">
            <v:shapetype id="_x0000_t202" coordsize="21600,21600" o:spt="202" path="m,l,21600r21600,l21600,xe" w14:anchorId="210D156A">
              <v:stroke joinstyle="miter"/>
              <v:path gradientshapeok="t" o:connecttype="rect"/>
            </v:shapetype>
            <v:shape id="Text Box 2" style="position:absolute;margin-left:324pt;margin-top:1pt;width:215.85pt;height:64.7pt;z-index:2516561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">
              <v:textbox style="mso-fit-shape-to-text:t">
                <w:txbxContent>
                  <w:p w:rsidRPr="002F734E" w:rsidR="007516E5" w:rsidP="007516E5" w:rsidRDefault="00E55B79" w14:paraId="142C7F95" w14:textId="5510032F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115 Erskine, 2</w:t>
                    </w:r>
                    <w:r w:rsidRPr="00E55B79">
                      <w:rPr>
                        <w:rFonts w:ascii="Arial" w:hAnsi="Arial" w:cs="Arial"/>
                        <w:sz w:val="18"/>
                        <w:szCs w:val="18"/>
                        <w:vertAlign w:val="superscript"/>
                      </w:rPr>
                      <w:t>nd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Foor</w:t>
                    </w:r>
                  </w:p>
                  <w:p w:rsidRPr="002F734E" w:rsidR="007516E5" w:rsidP="007516E5" w:rsidRDefault="00AB5DEB" w14:paraId="5A3D09D1" w14:textId="213ECEEE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2F734E">
                      <w:rPr>
                        <w:rFonts w:ascii="Arial" w:hAnsi="Arial" w:cs="Arial"/>
                        <w:sz w:val="18"/>
                        <w:szCs w:val="18"/>
                      </w:rPr>
                      <w:t>Detroit, MI 482</w:t>
                    </w:r>
                    <w:r w:rsidR="00E55B79">
                      <w:rPr>
                        <w:rFonts w:ascii="Arial" w:hAnsi="Arial" w:cs="Arial"/>
                        <w:sz w:val="18"/>
                        <w:szCs w:val="18"/>
                      </w:rPr>
                      <w:t>01</w:t>
                    </w:r>
                  </w:p>
                  <w:p w:rsidRPr="002F734E" w:rsidR="007516E5" w:rsidP="007516E5" w:rsidRDefault="00AB5DEB" w14:paraId="0FB98A52" w14:textId="77777777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2F734E">
                      <w:rPr>
                        <w:rFonts w:ascii="Arial" w:hAnsi="Arial" w:cs="Arial"/>
                        <w:sz w:val="18"/>
                        <w:szCs w:val="18"/>
                      </w:rPr>
                      <w:t>Phone: 1-313-876-0674</w:t>
                    </w:r>
                  </w:p>
                  <w:p w:rsidRPr="002F734E" w:rsidR="007516E5" w:rsidP="007516E5" w:rsidRDefault="00AB5DEB" w14:paraId="6C13BA23" w14:textId="77777777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2F734E">
                      <w:rPr>
                        <w:rFonts w:ascii="Arial" w:hAnsi="Arial" w:cs="Arial"/>
                        <w:sz w:val="18"/>
                        <w:szCs w:val="18"/>
                      </w:rPr>
                      <w:t>FAX: 1-313-664-5505</w:t>
                    </w:r>
                  </w:p>
                  <w:p w:rsidRPr="002F734E" w:rsidR="007516E5" w:rsidP="007516E5" w:rsidRDefault="00AB5DEB" w14:paraId="0039E539" w14:textId="77777777">
                    <w:pPr>
                      <w:jc w:val="right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2F734E">
                      <w:rPr>
                        <w:rFonts w:ascii="Arial" w:hAnsi="Arial" w:cs="Arial"/>
                        <w:sz w:val="18"/>
                        <w:szCs w:val="18"/>
                      </w:rPr>
                      <w:t>TTY: 711</w:t>
                    </w:r>
                    <w:r w:rsidRPr="002F734E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B5DEB">
      <w:tab/>
    </w:r>
  </w:p>
  <w:p w14:paraId="0B9E12E9" w14:textId="77777777" w:rsidR="005F1518" w:rsidRDefault="0033329C" w:rsidP="005F1518">
    <w:pPr>
      <w:pStyle w:val="Header"/>
      <w:tabs>
        <w:tab w:val="clear" w:pos="4320"/>
        <w:tab w:val="clear" w:pos="8640"/>
        <w:tab w:val="left" w:pos="525"/>
        <w:tab w:val="left" w:pos="3795"/>
      </w:tabs>
    </w:pPr>
  </w:p>
  <w:p w14:paraId="4A481A8F" w14:textId="77777777" w:rsidR="005F1518" w:rsidRDefault="0033329C" w:rsidP="005F1518">
    <w:pPr>
      <w:pStyle w:val="Header"/>
      <w:tabs>
        <w:tab w:val="clear" w:pos="4320"/>
        <w:tab w:val="clear" w:pos="8640"/>
        <w:tab w:val="left" w:pos="525"/>
        <w:tab w:val="left" w:pos="3795"/>
      </w:tabs>
    </w:pPr>
  </w:p>
  <w:p w14:paraId="4B2FB657" w14:textId="77777777" w:rsidR="007516E5" w:rsidRDefault="00AB5DEB" w:rsidP="005F1518">
    <w:pPr>
      <w:pStyle w:val="Header"/>
      <w:tabs>
        <w:tab w:val="clear" w:pos="4320"/>
        <w:tab w:val="clear" w:pos="8640"/>
        <w:tab w:val="left" w:pos="525"/>
        <w:tab w:val="left" w:pos="379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A7939" w14:textId="77777777" w:rsidR="008B63A5" w:rsidRDefault="003332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618B2"/>
    <w:multiLevelType w:val="hybridMultilevel"/>
    <w:tmpl w:val="4540F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C7BFD"/>
    <w:multiLevelType w:val="hybridMultilevel"/>
    <w:tmpl w:val="F23A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073D8A"/>
    <w:multiLevelType w:val="hybridMultilevel"/>
    <w:tmpl w:val="4524E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A81E35"/>
    <w:multiLevelType w:val="hybridMultilevel"/>
    <w:tmpl w:val="0AE69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954B8"/>
    <w:multiLevelType w:val="hybridMultilevel"/>
    <w:tmpl w:val="C12C4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CyMDMzt7AwMjJV0lEKTi0uzszPAymwrAUA9ep3YywAAAA="/>
  </w:docVars>
  <w:rsids>
    <w:rsidRoot w:val="000E2E33"/>
    <w:rsid w:val="000136F5"/>
    <w:rsid w:val="000303FF"/>
    <w:rsid w:val="00077E09"/>
    <w:rsid w:val="00082C08"/>
    <w:rsid w:val="000941C0"/>
    <w:rsid w:val="000E2E33"/>
    <w:rsid w:val="000F47FC"/>
    <w:rsid w:val="00111D6F"/>
    <w:rsid w:val="001E35A5"/>
    <w:rsid w:val="002200FC"/>
    <w:rsid w:val="00296FE6"/>
    <w:rsid w:val="002A355E"/>
    <w:rsid w:val="0033329C"/>
    <w:rsid w:val="00336407"/>
    <w:rsid w:val="003421B7"/>
    <w:rsid w:val="003720FB"/>
    <w:rsid w:val="00376373"/>
    <w:rsid w:val="003E47C6"/>
    <w:rsid w:val="00405EDA"/>
    <w:rsid w:val="00462735"/>
    <w:rsid w:val="00474BB4"/>
    <w:rsid w:val="004B3151"/>
    <w:rsid w:val="004F3E43"/>
    <w:rsid w:val="00502DD5"/>
    <w:rsid w:val="005425B9"/>
    <w:rsid w:val="005C0EEC"/>
    <w:rsid w:val="0061329E"/>
    <w:rsid w:val="0063045A"/>
    <w:rsid w:val="0068391F"/>
    <w:rsid w:val="00696972"/>
    <w:rsid w:val="0072420A"/>
    <w:rsid w:val="007653A4"/>
    <w:rsid w:val="00774D49"/>
    <w:rsid w:val="007B638C"/>
    <w:rsid w:val="007E30D2"/>
    <w:rsid w:val="00863F0E"/>
    <w:rsid w:val="008A0C71"/>
    <w:rsid w:val="009A2FDB"/>
    <w:rsid w:val="00A16779"/>
    <w:rsid w:val="00A619F8"/>
    <w:rsid w:val="00AA1A4A"/>
    <w:rsid w:val="00AA5A66"/>
    <w:rsid w:val="00AB2A53"/>
    <w:rsid w:val="00AB5DEB"/>
    <w:rsid w:val="00B13F40"/>
    <w:rsid w:val="00B155F1"/>
    <w:rsid w:val="00B42B82"/>
    <w:rsid w:val="00B765A3"/>
    <w:rsid w:val="00BB7A78"/>
    <w:rsid w:val="00BF3512"/>
    <w:rsid w:val="00C83547"/>
    <w:rsid w:val="00CB208F"/>
    <w:rsid w:val="00CD635E"/>
    <w:rsid w:val="00D42058"/>
    <w:rsid w:val="00D53F55"/>
    <w:rsid w:val="00D60FDB"/>
    <w:rsid w:val="00D629DD"/>
    <w:rsid w:val="00DE0E9F"/>
    <w:rsid w:val="00DF66EB"/>
    <w:rsid w:val="00DF7C73"/>
    <w:rsid w:val="00E20629"/>
    <w:rsid w:val="00E34AA3"/>
    <w:rsid w:val="00E55B79"/>
    <w:rsid w:val="00EA45AC"/>
    <w:rsid w:val="00EB323F"/>
    <w:rsid w:val="00EC56BB"/>
    <w:rsid w:val="00EC7EFE"/>
    <w:rsid w:val="00ED6BAB"/>
    <w:rsid w:val="00EE67BD"/>
    <w:rsid w:val="00F50D65"/>
    <w:rsid w:val="00F71E7C"/>
    <w:rsid w:val="00F853C9"/>
    <w:rsid w:val="00FC1432"/>
    <w:rsid w:val="00FC49C1"/>
    <w:rsid w:val="386CDC0B"/>
    <w:rsid w:val="43540017"/>
    <w:rsid w:val="7B9AA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C2805FB"/>
  <w15:chartTrackingRefBased/>
  <w15:docId w15:val="{32A42834-D4B8-40F7-A4FB-C52AACA5B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E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E2E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2E3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2E33"/>
    <w:pPr>
      <w:ind w:left="720"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E2E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2E33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E2E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E2E33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B765A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nam10.safelinks.protection.outlook.com/?url=https%3A%2F%2Fus02web.zoom.us%2Fj%2F89482872893%3Fpwd%3DbUVWdCtMNTJ5Qk5EYlVaR2tIVFRpUT09%26from%3Daddon&amp;data=04%7C01%7Csrfowler%40detempsol.org%7Cf9b7f1e230944097e76d08d92aaa0ad8%7Cb4c175c9f8a544efaf4c4218aa88c6d1%7C0%7C0%7C637587732079645621%7CUnknown%7CTWFpbGZsb3d8eyJWIjoiMC4wLjAwMDAiLCJQIjoiV2luMzIiLCJBTiI6Ik1haWwiLCJXVCI6Mn0%3D%7C1000&amp;sdata=Y4LkEhZuPQtadUasD9jm8%2FQg4xXEFo0%2BNJPJhT7dwdk%3D&amp;reserved=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2A9282A0A2B4BACCD5AEA6309DE32" ma:contentTypeVersion="12" ma:contentTypeDescription="Create a new document." ma:contentTypeScope="" ma:versionID="d4ecc893eb63d6488a29d417eb20af62">
  <xsd:schema xmlns:xsd="http://www.w3.org/2001/XMLSchema" xmlns:xs="http://www.w3.org/2001/XMLSchema" xmlns:p="http://schemas.microsoft.com/office/2006/metadata/properties" xmlns:ns3="11e5ef8a-24fa-425e-a79f-3f0937689d73" xmlns:ns4="f8760486-e259-4d31-ae40-4df4858eb802" targetNamespace="http://schemas.microsoft.com/office/2006/metadata/properties" ma:root="true" ma:fieldsID="10bd19804c7472e91e7728ae9ff80a73" ns3:_="" ns4:_="">
    <xsd:import namespace="11e5ef8a-24fa-425e-a79f-3f0937689d73"/>
    <xsd:import namespace="f8760486-e259-4d31-ae40-4df4858eb8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e5ef8a-24fa-425e-a79f-3f0937689d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760486-e259-4d31-ae40-4df4858eb8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2CEF30-ED42-49B1-A3E3-28042C4898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e5ef8a-24fa-425e-a79f-3f0937689d73"/>
    <ds:schemaRef ds:uri="f8760486-e259-4d31-ae40-4df4858eb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641C0E-6313-4043-91CA-DEFBE21910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AB7C0-289A-4118-B757-478492192F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-Renee Fowler</dc:creator>
  <cp:keywords/>
  <dc:description/>
  <cp:lastModifiedBy>Rene Fowler</cp:lastModifiedBy>
  <cp:revision>9</cp:revision>
  <cp:lastPrinted>2020-08-12T12:36:00Z</cp:lastPrinted>
  <dcterms:created xsi:type="dcterms:W3CDTF">2021-06-17T22:20:00Z</dcterms:created>
  <dcterms:modified xsi:type="dcterms:W3CDTF">2021-06-21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D2A9282A0A2B4BACCD5AEA6309DE32</vt:lpwstr>
  </property>
</Properties>
</file>